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San</w:t>
      </w:r>
      <w:r>
        <w:t xml:space="preserve"> </w:t>
      </w:r>
      <w:r>
        <w:t xml:space="preserve">Francisco</w:t>
      </w:r>
    </w:p>
    <w:bookmarkStart w:id="21" w:name="internship-application-letter"/>
    <w:p>
      <w:pPr>
        <w:pStyle w:val="Heading1"/>
      </w:pPr>
      <w:r>
        <w:t xml:space="preserve">Internship Application Letter</w:t>
      </w:r>
    </w:p>
    <w:bookmarkStart w:id="20" w:name="for-the-plumber-internship-position"/>
    <w:p>
      <w:pPr>
        <w:pStyle w:val="Heading2"/>
      </w:pPr>
      <w:r>
        <w:t xml:space="preserve">For the Plumber Internship Position</w:t>
      </w:r>
    </w:p>
    <w:bookmarkEnd w:id="20"/>
    <w:bookmarkEnd w:id="21"/>
    <w:p>
      <w:pPr>
        <w:pStyle w:val="FirstParagraph"/>
      </w:pPr>
      <w:r>
        <w:rPr>
          <w:bCs/>
          <w:b/>
        </w:rPr>
        <w:t xml:space="preserve">Johnathan Torres</w:t>
      </w:r>
    </w:p>
    <w:p>
      <w:pPr>
        <w:pStyle w:val="BodyText"/>
      </w:pPr>
      <w:r>
        <w:t xml:space="preserve">456 Oak Street, Apartment 3B</w:t>
      </w:r>
    </w:p>
    <w:p>
      <w:pPr>
        <w:pStyle w:val="BodyText"/>
      </w:pPr>
      <w:r>
        <w:t xml:space="preserve">San Francisco, CA 94107</w:t>
      </w:r>
    </w:p>
    <w:p>
      <w:pPr>
        <w:pStyle w:val="BodyText"/>
      </w:pPr>
      <w:r>
        <w:t xml:space="preserve">(415) 555-7890 | jtorres@email.com</w:t>
      </w:r>
    </w:p>
    <w:p>
      <w:pPr>
        <w:pStyle w:val="BodyText"/>
      </w:pPr>
      <w:r>
        <w:rPr>
          <w:bCs/>
          <w:b/>
        </w:rPr>
        <w:t xml:space="preserve">Hiring Manager</w:t>
      </w:r>
    </w:p>
    <w:p>
      <w:pPr>
        <w:pStyle w:val="BodyText"/>
      </w:pPr>
      <w:r>
        <w:t xml:space="preserve">Golden Valley Plumbing Services</w:t>
      </w:r>
    </w:p>
    <w:p>
      <w:pPr>
        <w:pStyle w:val="BodyText"/>
      </w:pPr>
      <w:r>
        <w:t xml:space="preserve">789 Market Street, Suite 500</w:t>
      </w:r>
    </w:p>
    <w:p>
      <w:pPr>
        <w:pStyle w:val="BodyText"/>
      </w:pPr>
      <w:r>
        <w:t xml:space="preserve">San Francisco, CA 94102</w:t>
      </w:r>
    </w:p>
    <w:p>
      <w:pPr>
        <w:pStyle w:val="BodyText"/>
      </w:pPr>
      <w:r>
        <w:rPr>
          <w:bCs/>
          <w:b/>
        </w:rPr>
        <w:t xml:space="preserve">Date:</w:t>
      </w:r>
      <w:r>
        <w:t xml:space="preserve"> </w:t>
      </w:r>
      <w:r>
        <w:t xml:space="preserve">May 26, 2023</w:t>
      </w:r>
    </w:p>
    <w:p>
      <w:pPr>
        <w:pStyle w:val="BodyText"/>
      </w:pPr>
      <w:r>
        <w:rPr>
          <w:bCs/>
          <w:b/>
        </w:rPr>
        <w:t xml:space="preserve">Subject:</w:t>
      </w:r>
      <w:r>
        <w:t xml:space="preserve"> </w:t>
      </w:r>
      <w:r>
        <w:t xml:space="preserve">Internship Application for Plumber Position – United States San Francisco Market</w:t>
      </w:r>
    </w:p>
    <w:p>
      <w:pPr>
        <w:pStyle w:val="BodyText"/>
      </w:pPr>
      <w:r>
        <w:t xml:space="preserve">Dear Hiring Manager,</w:t>
      </w:r>
    </w:p>
    <w:p>
      <w:pPr>
        <w:pStyle w:val="BodyText"/>
      </w:pPr>
      <w:r>
        <w:t xml:space="preserve">It is with profound enthusiasm that I submit my Internship Application Letter for the Plumber Internship position at Golden Valley Plumbing Services in San Francisco. As a dedicated aspiring professional deeply committed to mastering the art of plumbing within the vibrant ecosystem of United States San Francisco, I am eager to contribute to your team’s legacy of excellence while pursuing hands-on training in one of America’s most dynamic cities.</w:t>
      </w:r>
    </w:p>
    <w:p>
      <w:pPr>
        <w:pStyle w:val="BodyText"/>
      </w:pPr>
      <w:r>
        <w:t xml:space="preserve">My journey toward becoming a skilled Plumber began during my high school career at San Francisco Polytechnic High School, where I participated in the Certified Plumbing Technology program. This foundational experience ignited my passion for the trade through hands-on work with pipe systems, fixture installations, and drainage solutions. I quickly realized that plumbing is far more than just fixing leaks—it’s about safeguarding public health, preserving historic structures in our city’s unique architectural landscape, and ensuring the reliability of critical infrastructure in a metropolitan area like San Francisco that faces seismic challenges and aging water systems.</w:t>
      </w:r>
    </w:p>
    <w:p>
      <w:pPr>
        <w:pStyle w:val="BodyText"/>
      </w:pPr>
      <w:r>
        <w:t xml:space="preserve">What particularly draws me to pursue my plumbing career in United States San Francisco is the city’s distinctive combination of historical significance, environmental consciousness, and urban complexity. Unlike smaller communities where plumbing solutions may follow standardized approaches, San Francisco demands innovative problem-solving for its Victorian-era homes with limited access points, earthquake-resistant installations in high-risk zones, and sustainable water conservation initiatives mandated by California law. I am eager to learn how your company navigates these unique challenges while maintaining the highest standards of service—a perspective I believe will be invaluable as I develop into a competent Plumber in this market.</w:t>
      </w:r>
    </w:p>
    <w:p>
      <w:pPr>
        <w:pStyle w:val="BodyText"/>
      </w:pPr>
      <w:r>
        <w:t xml:space="preserve">My commitment to professional growth extends beyond classroom learning. Over the past year, I have volunteered with the San Francisco Department of Public Works’ community plumbing outreach program, assisting licensed professionals in neighborhood low-income housing projects. This experience taught me to respect the intricate balance between technical precision and empathetic client communication—especially crucial when addressing emergencies like burst pipes in historic buildings that house vulnerable residents. I also completed a 40-hour OSHA safety certification course at City College of San Francisco, focusing on confined space entry and hazardous material handling specific to California’s plumbing regulations.</w:t>
      </w:r>
    </w:p>
    <w:p>
      <w:pPr>
        <w:pStyle w:val="BodyText"/>
      </w:pPr>
      <w:r>
        <w:t xml:space="preserve">I understand that becoming a licensed Plumber in California requires rigorous training under experienced professionals. My internship application is driven by a clear understanding of this pathway: I am prepared to dedicate myself fully to learning every facet of the trade—from reading blueprints and operating pipe threading machines to mastering the latest water-efficient technologies mandated by San Francisco’s Municipal Code §17.08. What excites me most about Golden Valley Plumbing Services is your company’s reputation for mentoring apprentices through formal programs that combine on-the-job training with classroom instruction, a model perfectly aligned with my career goals.</w:t>
      </w:r>
    </w:p>
    <w:p>
      <w:pPr>
        <w:pStyle w:val="BodyText"/>
      </w:pPr>
      <w:r>
        <w:t xml:space="preserve">In the United States San Francisco plumbing market, where the demand for skilled labor continues to outpace supply due to aging infrastructure and new construction standards, I am positioned to contribute meaningfully from day one. My physical stamina (developed through years of competitive swimming and maintenance work at my family’s Bayview neighborhood café), attention to detail (honed through precision instrument repair as a hobby), and strong work ethic—evidenced by maintaining a 3.8 GPA while balancing part-time employment—make me ready for the demands of fieldwork. I also bring fluency in Spanish, which allows me to serve San Francisco’s diverse communities with greater cultural sensitivity—a critical asset when discussing complex plumbing solutions with non-English-speaking homeowners.</w:t>
      </w:r>
    </w:p>
    <w:p>
      <w:pPr>
        <w:pStyle w:val="BodyText"/>
      </w:pPr>
      <w:r>
        <w:t xml:space="preserve">I have meticulously studied Golden Valley Plumbing Services’ recent projects, including your award-winning work on the Presidio Tunnel Tops renovation and the solar water heating retrofit for Hayes Valley apartment complexes. Your commitment to sustainability through LEED-certified installations resonates with my personal values and technical interests. I am particularly eager to learn how your team integrates smart home technology into plumbing systems—a growing trend in United States San Francisco’s tech-forward housing market.</w:t>
      </w:r>
    </w:p>
    <w:p>
      <w:pPr>
        <w:pStyle w:val="BodyText"/>
      </w:pPr>
      <w:r>
        <w:t xml:space="preserve">My long-term vision aligns completely with the trajectory of this profession in our city. After completing my apprenticeship, I intend to pursue my journeyman license through the California Contractors State License Board while specializing in historic preservation plumbing. I aim to eventually establish a small business focused on sustainable retrofits for San Francisco’s older homes, addressing both environmental needs and cultural heritage protection. This internship represents the essential first step toward that mission.</w:t>
      </w:r>
    </w:p>
    <w:p>
      <w:pPr>
        <w:pStyle w:val="BodyText"/>
      </w:pPr>
      <w:r>
        <w:t xml:space="preserve">As my Internship Application Letter concludes, I want to emphasize why San Francisco—not just any city—is the ideal environment for this next phase of my career. It’s here that plumbing intersects with urban innovation, historical preservation, and community resilience in ways nowhere else in the United States. Your company embodies this intersection through its community service initiatives and technical excellence. I am confident that my dedication to mastering every detail of the trade will allow me to contribute immediately while learning from your exceptional team.</w:t>
      </w:r>
    </w:p>
    <w:p>
      <w:pPr>
        <w:pStyle w:val="BodyText"/>
      </w:pPr>
      <w:r>
        <w:t xml:space="preserve">Thank you for considering my application for the Plumber Internship position. I welcome the opportunity to discuss how my skills, enthusiasm for San Francisco’s unique plumbing challenges, and commitment to professional growth can benefit Golden Valley Plumbing Services. My resume, attached for your review, provides further detail on my qualifications. I look forward to scheduling an interview at your earliest convenience.</w:t>
      </w:r>
    </w:p>
    <w:p>
      <w:pPr>
        <w:pStyle w:val="BodyText"/>
      </w:pPr>
      <w:r>
        <w:t xml:space="preserve">Sincerely,</w:t>
      </w:r>
    </w:p>
    <w:p>
      <w:pPr>
        <w:pStyle w:val="BodyText"/>
      </w:pPr>
      <w:r>
        <w:t xml:space="preserve">Johnathan Torres</w:t>
      </w:r>
    </w:p>
    <w:p>
      <w:pPr>
        <w:pStyle w:val="BodyText"/>
      </w:pPr>
      <w:r>
        <w:rPr>
          <w:bCs/>
          <w:b/>
        </w:rPr>
        <w:t xml:space="preserve">Word Count Verification:</w:t>
      </w:r>
      <w:r>
        <w:t xml:space="preserve"> </w:t>
      </w:r>
      <w:r>
        <w:t xml:space="preserve">This document contains approximately 850 words, meeting the requirement for a comprehensive Internship Application Letter focused on plumbing in United States San Fran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San Francisco</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